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3DED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TEMASEK POLYTECHNIC</w:t>
      </w:r>
    </w:p>
    <w:p w14:paraId="68802FAA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 xml:space="preserve">SCHOOL OF INFORMATICS &amp; IT    </w:t>
      </w:r>
    </w:p>
    <w:p w14:paraId="6C7317A2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DIPLOMA IN GAME DESIGN AND DEVELOPMENT</w:t>
      </w:r>
    </w:p>
    <w:p w14:paraId="41477B82" w14:textId="77777777" w:rsidR="007E2F97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ASSIGNMENT BRIEF FOR PROGRAMMING WITH GAME ENGINES (CGE2C19)</w:t>
      </w:r>
    </w:p>
    <w:p w14:paraId="672A6659" w14:textId="77777777" w:rsidR="007E2F97" w:rsidRPr="005A631C" w:rsidRDefault="007E2F97">
      <w:pPr>
        <w:pBdr>
          <w:bottom w:val="single" w:sz="6" w:space="1" w:color="000000"/>
        </w:pBdr>
        <w:spacing w:before="0" w:line="360" w:lineRule="auto"/>
        <w:ind w:right="15"/>
        <w:rPr>
          <w:rFonts w:ascii="Calibri" w:eastAsia="Arial" w:hAnsi="Calibri" w:cs="Calibri"/>
          <w:b/>
          <w:sz w:val="24"/>
          <w:szCs w:val="24"/>
        </w:rPr>
      </w:pPr>
    </w:p>
    <w:p w14:paraId="0A37501D" w14:textId="77777777" w:rsidR="007E2F97" w:rsidRPr="005A631C" w:rsidRDefault="007E2F97">
      <w:pPr>
        <w:spacing w:before="0" w:line="360" w:lineRule="auto"/>
        <w:ind w:left="567" w:right="105"/>
        <w:rPr>
          <w:rFonts w:ascii="Calibri" w:eastAsia="Arial" w:hAnsi="Calibri" w:cs="Calibri"/>
          <w:sz w:val="24"/>
          <w:szCs w:val="24"/>
        </w:rPr>
      </w:pPr>
    </w:p>
    <w:p w14:paraId="298801BB" w14:textId="2517F6E4" w:rsidR="007E2F97" w:rsidRPr="005A631C" w:rsidRDefault="008D64FD">
      <w:pPr>
        <w:pStyle w:val="Heading1"/>
        <w:rPr>
          <w:rFonts w:cs="Calibri"/>
          <w:color w:val="000000"/>
        </w:rPr>
      </w:pPr>
      <w:r>
        <w:rPr>
          <w:rFonts w:cs="Calibri"/>
        </w:rPr>
        <w:t>Game Programming Project</w:t>
      </w:r>
      <w:r w:rsidR="00F5681F" w:rsidRPr="005A631C">
        <w:rPr>
          <w:rFonts w:cs="Calibri"/>
        </w:rPr>
        <w:t xml:space="preserve"> – </w:t>
      </w:r>
      <w:r>
        <w:rPr>
          <w:rFonts w:cs="Calibri"/>
        </w:rPr>
        <w:t>Game Application</w:t>
      </w:r>
      <w:r w:rsidR="00F5681F" w:rsidRPr="005A631C">
        <w:rPr>
          <w:rFonts w:cs="Calibri"/>
        </w:rPr>
        <w:t xml:space="preserve"> (Rubrics) (3</w:t>
      </w:r>
      <w:r>
        <w:rPr>
          <w:rFonts w:cs="Calibri"/>
        </w:rPr>
        <w:t>5</w:t>
      </w:r>
      <w:r w:rsidR="00076B2E" w:rsidRPr="005A631C">
        <w:rPr>
          <w:rFonts w:cs="Calibri"/>
        </w:rPr>
        <w:t xml:space="preserve">%) </w:t>
      </w:r>
    </w:p>
    <w:p w14:paraId="0B8450CA" w14:textId="078C1CBE" w:rsidR="007E2F97" w:rsidRPr="005A631C" w:rsidRDefault="00076B2E" w:rsidP="00635C92">
      <w:pPr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sz w:val="24"/>
          <w:szCs w:val="24"/>
        </w:rPr>
        <w:t xml:space="preserve">This document gives the marking rubrics for </w:t>
      </w:r>
      <w:r w:rsidR="00F5681F" w:rsidRPr="005A631C">
        <w:rPr>
          <w:rFonts w:ascii="Calibri" w:hAnsi="Calibri" w:cs="Calibri"/>
          <w:sz w:val="24"/>
          <w:szCs w:val="24"/>
        </w:rPr>
        <w:t>PGGE</w:t>
      </w:r>
      <w:r w:rsidRPr="005A631C">
        <w:rPr>
          <w:rFonts w:ascii="Calibri" w:hAnsi="Calibri" w:cs="Calibri"/>
          <w:sz w:val="24"/>
          <w:szCs w:val="24"/>
        </w:rPr>
        <w:t xml:space="preserve"> Assignment </w:t>
      </w:r>
      <w:r w:rsidR="00122750">
        <w:rPr>
          <w:rFonts w:ascii="Calibri" w:hAnsi="Calibri" w:cs="Calibri"/>
          <w:sz w:val="24"/>
          <w:szCs w:val="24"/>
        </w:rPr>
        <w:t>3</w:t>
      </w:r>
      <w:r w:rsidRPr="005A631C">
        <w:rPr>
          <w:rFonts w:ascii="Calibri" w:hAnsi="Calibri" w:cs="Calibri"/>
          <w:sz w:val="24"/>
          <w:szCs w:val="24"/>
        </w:rPr>
        <w:t xml:space="preserve">: </w:t>
      </w:r>
      <w:r w:rsidR="00122750">
        <w:rPr>
          <w:rFonts w:ascii="Calibri" w:hAnsi="Calibri" w:cs="Calibri"/>
          <w:sz w:val="24"/>
          <w:szCs w:val="24"/>
        </w:rPr>
        <w:t xml:space="preserve">Game Programming Project 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F5681F" w:rsidRPr="005A631C">
        <w:rPr>
          <w:rFonts w:ascii="Calibri" w:hAnsi="Calibri" w:cs="Calibri"/>
          <w:sz w:val="24"/>
          <w:szCs w:val="24"/>
        </w:rPr>
        <w:t>–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122750">
        <w:rPr>
          <w:rFonts w:ascii="Calibri" w:hAnsi="Calibri" w:cs="Calibri"/>
          <w:sz w:val="24"/>
          <w:szCs w:val="24"/>
        </w:rPr>
        <w:t>Game Application</w:t>
      </w:r>
      <w:r w:rsidRPr="005A631C">
        <w:rPr>
          <w:rFonts w:ascii="Calibri" w:hAnsi="Calibri" w:cs="Calibri"/>
          <w:sz w:val="24"/>
          <w:szCs w:val="24"/>
        </w:rPr>
        <w:t xml:space="preserve"> </w:t>
      </w:r>
    </w:p>
    <w:p w14:paraId="5DAB6C7B" w14:textId="77777777" w:rsidR="007E2F97" w:rsidRPr="005A631C" w:rsidRDefault="007E2F97">
      <w:pPr>
        <w:rPr>
          <w:rFonts w:ascii="Calibri" w:eastAsia="Arial" w:hAnsi="Calibri" w:cs="Calibri"/>
          <w:sz w:val="24"/>
          <w:szCs w:val="24"/>
        </w:rPr>
      </w:pPr>
    </w:p>
    <w:p w14:paraId="02EB378F" w14:textId="77777777" w:rsidR="007E2F97" w:rsidRPr="005A631C" w:rsidRDefault="00076B2E">
      <w:pPr>
        <w:rPr>
          <w:rFonts w:ascii="Calibri" w:eastAsia="Arial" w:hAnsi="Calibri" w:cs="Calibri"/>
        </w:rPr>
      </w:pPr>
      <w:r w:rsidRPr="005A631C">
        <w:rPr>
          <w:rFonts w:ascii="Calibri" w:hAnsi="Calibri" w:cs="Calibri"/>
        </w:rPr>
        <w:br w:type="page"/>
      </w:r>
    </w:p>
    <w:p w14:paraId="6A05A809" w14:textId="49C8953A" w:rsidR="007E2F97" w:rsidRPr="008569F7" w:rsidRDefault="524440D6" w:rsidP="002B55BC">
      <w:pPr>
        <w:pStyle w:val="Heading1"/>
      </w:pPr>
      <w:bookmarkStart w:id="0" w:name="_2n0ygqw79lvq"/>
      <w:bookmarkEnd w:id="0"/>
      <w:r w:rsidRPr="008569F7">
        <w:lastRenderedPageBreak/>
        <w:t xml:space="preserve">Q1: </w:t>
      </w:r>
      <w:r w:rsidR="006F5A52" w:rsidRPr="008569F7">
        <w:t>Make at least two refactoring changes to the project (10 marks)</w:t>
      </w:r>
    </w:p>
    <w:tbl>
      <w:tblPr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7E2F97" w:rsidRPr="005A631C" w14:paraId="6DBE3D4D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9BBE3" w14:textId="77777777" w:rsidR="007E2F97" w:rsidRPr="00B25060" w:rsidRDefault="007E2F97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B02B2A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3ABEFE9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FBE12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28B30209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8884B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24B9D968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62FC63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31042FF0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3316C4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76869D7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35CE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6E28494D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273F3B" w:rsidRPr="005A631C" w14:paraId="4E939FEA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9596E" w14:textId="2879DE37" w:rsidR="00273F3B" w:rsidRPr="00B25060" w:rsidRDefault="000D22BB" w:rsidP="00273F3B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78FCF" w14:textId="4DD66C8E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 xml:space="preserve"> or 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>student did not attempt the question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FB1F235" w14:textId="77777777" w:rsidR="00C20C97" w:rsidRDefault="00C20C97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FE1CE23" w14:textId="77777777" w:rsidR="009F01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128BD3C" w14:textId="136EE0A0" w:rsidR="009F0119" w:rsidRPr="45C6F3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36A67" w14:textId="33C3ED5E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but the code is </w:t>
            </w:r>
            <w:r w:rsidR="00364E82">
              <w:rPr>
                <w:rFonts w:ascii="Calibri" w:eastAsia="Arial" w:hAnsi="Calibri" w:cs="Calibri"/>
                <w:sz w:val="20"/>
                <w:szCs w:val="20"/>
              </w:rPr>
              <w:t xml:space="preserve">poorly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written </w:t>
            </w:r>
            <w:r w:rsidR="00B77211"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0F474236" w14:textId="77777777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3836618" w14:textId="72F07F0E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at least one code refactoring.</w:t>
            </w:r>
          </w:p>
          <w:p w14:paraId="0614C46E" w14:textId="77777777" w:rsidR="00EA4FC0" w:rsidRDefault="00EA4FC0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B74A24F" w14:textId="40158E6F" w:rsidR="00111D1C" w:rsidRPr="45C6F319" w:rsidRDefault="00EA4FC0" w:rsidP="00111D1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No </w:t>
            </w:r>
            <w:r w:rsidR="00F27645">
              <w:rPr>
                <w:rFonts w:ascii="Calibri" w:eastAsia="Arial" w:hAnsi="Calibri" w:cs="Calibri"/>
                <w:sz w:val="20"/>
                <w:szCs w:val="20"/>
              </w:rPr>
              <w:t>comments</w:t>
            </w:r>
            <w:r w:rsidR="00111D1C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2F06C54" w14:textId="7F9CC594" w:rsidR="00BA046C" w:rsidRPr="45C6F319" w:rsidRDefault="00BA046C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B8ABA" w14:textId="1CE5E644" w:rsidR="00273F3B" w:rsidRDefault="00273F3B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 w:rsidR="00DC2E7C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364E82"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7F87085D" w14:textId="613BF214" w:rsidR="00F27645" w:rsidRDefault="00F27645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33963AA" w14:textId="1983AC9A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at least two code refactoring.</w:t>
            </w:r>
          </w:p>
          <w:p w14:paraId="53C2CCD8" w14:textId="77777777" w:rsidR="0025333E" w:rsidRDefault="0025333E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C78C1EE" w14:textId="2AD4A8E0" w:rsidR="00BA046C" w:rsidRPr="45C6F319" w:rsidRDefault="00DF2F3F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x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ist and 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a poor attempt at describing the working of the program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9C855" w14:textId="7F6F76D7" w:rsidR="002941AC" w:rsidRDefault="00273F3B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2941AC"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132FB9BE" w14:textId="5B827B32" w:rsidR="002941AC" w:rsidRDefault="002941AC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A9179B9" w14:textId="77777777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at least two code refactoring.</w:t>
            </w:r>
          </w:p>
          <w:p w14:paraId="37BD0C66" w14:textId="77777777" w:rsidR="0025333E" w:rsidRPr="00B25060" w:rsidRDefault="0025333E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AE8BA4A" w14:textId="211D347F" w:rsidR="00273F3B" w:rsidRDefault="002941AC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 xml:space="preserve"> on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the code</w:t>
            </w:r>
            <w:r w:rsidR="008D45AA"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FB4CB7B" w14:textId="381A3952" w:rsidR="00D908A4" w:rsidRPr="45C6F319" w:rsidRDefault="00D908A4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C3E5F" w14:textId="1C05CC01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4D318293" w14:textId="77777777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F6B26DA" w14:textId="604336DA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more than two code refactoring.</w:t>
            </w:r>
          </w:p>
          <w:p w14:paraId="4CBE7726" w14:textId="77777777" w:rsidR="0025333E" w:rsidRPr="00B25060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1EDD3AE" w14:textId="77777777" w:rsidR="0025333E" w:rsidRDefault="0025333E" w:rsidP="0025333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05EF2FFD" w14:textId="3F2C72C8" w:rsidR="00E3520A" w:rsidRPr="45C6F319" w:rsidRDefault="00E3520A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66ED3" w14:textId="77777777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4410AB97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273F3B" w:rsidRPr="005A631C" w14:paraId="4580CDB5" w14:textId="77777777" w:rsidTr="000D22BB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DBF7E" w14:textId="2ACE5D3B" w:rsidR="00875B17" w:rsidRPr="005A631C" w:rsidRDefault="00286A1B" w:rsidP="00286A1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Total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244C5796" w14:textId="77777777" w:rsidR="000D22BB" w:rsidRDefault="000D22BB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br w:type="page"/>
      </w:r>
    </w:p>
    <w:p w14:paraId="5D2E478E" w14:textId="1B23E001" w:rsidR="00C93462" w:rsidRPr="00AF6586" w:rsidRDefault="001E54E8" w:rsidP="001E54E8">
      <w:pPr>
        <w:pStyle w:val="Heading1"/>
      </w:pPr>
      <w:r w:rsidRPr="001E54E8">
        <w:lastRenderedPageBreak/>
        <w:t>Q3: Make any one of the following extensions to the multiplayer capability of the project (10 marks)</w:t>
      </w:r>
    </w:p>
    <w:tbl>
      <w:tblPr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875B17" w:rsidRPr="005A631C" w14:paraId="749D495E" w14:textId="77777777" w:rsidTr="00C219E3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6E776" w14:textId="77777777" w:rsidR="00875B17" w:rsidRPr="00B25060" w:rsidRDefault="00875B17" w:rsidP="00D6181E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4A5AD5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0F8B635D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6FB349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653DE2D1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3349F7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54A93AA2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3B31A3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28EC43C9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F13C61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3A61E37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E22108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5C1A362D" w14:textId="77777777" w:rsidR="00875B17" w:rsidRPr="006D576E" w:rsidRDefault="00875B17" w:rsidP="00D6181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C219E3" w:rsidRPr="005A631C" w14:paraId="54420883" w14:textId="77777777" w:rsidTr="00C219E3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8000" w14:textId="105FF0C7" w:rsidR="00C219E3" w:rsidRPr="00B25060" w:rsidRDefault="00C219E3" w:rsidP="00C219E3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</w:t>
            </w:r>
            <w:r w:rsidR="000C42D8"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9C522" w14:textId="6A3CC60D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7FFC64C4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0B2B4FB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82DE7E6" w14:textId="77777777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CBBD" w14:textId="4412D603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but the code is poorly written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4EF5E13C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9CE90E4" w14:textId="4FDEF776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t</w:t>
            </w:r>
            <w:r w:rsidR="006663C8">
              <w:rPr>
                <w:rFonts w:ascii="Calibri" w:eastAsia="Arial" w:hAnsi="Calibri" w:cs="Calibri"/>
                <w:sz w:val="20"/>
                <w:szCs w:val="20"/>
              </w:rPr>
              <w:t xml:space="preserve">o solve the problem </w:t>
            </w:r>
            <w:r w:rsidR="00D27BBB">
              <w:rPr>
                <w:rFonts w:ascii="Calibri" w:eastAsia="Arial" w:hAnsi="Calibri" w:cs="Calibri"/>
                <w:sz w:val="20"/>
                <w:szCs w:val="20"/>
              </w:rPr>
              <w:t>but did not achieve the desired outcome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1499495B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79FE952" w14:textId="77777777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No comments.</w:t>
            </w:r>
          </w:p>
          <w:p w14:paraId="3C59D692" w14:textId="06A01567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6D0A6" w14:textId="13C5657C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623F2C52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F31F88D" w14:textId="53D2A623" w:rsidR="00D27BBB" w:rsidRDefault="00D27BBB" w:rsidP="00D27BB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attempted </w:t>
            </w:r>
            <w:r w:rsidR="00F45EA6">
              <w:rPr>
                <w:rFonts w:ascii="Calibri" w:eastAsia="Arial" w:hAnsi="Calibri" w:cs="Calibri"/>
                <w:sz w:val="20"/>
                <w:szCs w:val="20"/>
              </w:rPr>
              <w:t xml:space="preserve">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>solve</w:t>
            </w:r>
            <w:r w:rsidR="00F45EA6">
              <w:rPr>
                <w:rFonts w:ascii="Calibri" w:eastAsia="Arial" w:hAnsi="Calibri" w:cs="Calibri"/>
                <w:sz w:val="20"/>
                <w:szCs w:val="20"/>
              </w:rPr>
              <w:t>d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the problem</w:t>
            </w:r>
            <w:r w:rsidR="009772BF">
              <w:rPr>
                <w:rFonts w:ascii="Calibri" w:eastAsia="Arial" w:hAnsi="Calibri" w:cs="Calibri"/>
                <w:sz w:val="20"/>
                <w:szCs w:val="20"/>
              </w:rPr>
              <w:t xml:space="preserve"> but </w:t>
            </w:r>
            <w:r w:rsidR="000253E2">
              <w:rPr>
                <w:rFonts w:ascii="Calibri" w:eastAsia="Arial" w:hAnsi="Calibri" w:cs="Calibri"/>
                <w:sz w:val="20"/>
                <w:szCs w:val="20"/>
              </w:rPr>
              <w:t xml:space="preserve">have implemented less than 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two</w:t>
            </w:r>
            <w:r w:rsidR="000253E2">
              <w:rPr>
                <w:rFonts w:ascii="Calibri" w:eastAsia="Arial" w:hAnsi="Calibri" w:cs="Calibri"/>
                <w:sz w:val="20"/>
                <w:szCs w:val="20"/>
              </w:rPr>
              <w:t xml:space="preserve"> features</w:t>
            </w:r>
            <w:r w:rsidR="00214BDC">
              <w:rPr>
                <w:rFonts w:ascii="Calibri" w:eastAsia="Arial" w:hAnsi="Calibri" w:cs="Calibri"/>
                <w:sz w:val="20"/>
                <w:szCs w:val="20"/>
              </w:rPr>
              <w:t>.</w:t>
            </w:r>
            <w:r w:rsidR="009772BF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</w:p>
          <w:p w14:paraId="4C657471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6B93E28" w14:textId="6B30E59F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xist and a poor attempt at describing the working of the program.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5E50B" w14:textId="1A376473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0790C093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84A934E" w14:textId="51B79703" w:rsidR="00214BDC" w:rsidRDefault="00214BDC" w:rsidP="00214BD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attempted and solved the problem but have implemented less than 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thre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features. </w:t>
            </w:r>
          </w:p>
          <w:p w14:paraId="2C6A3FF0" w14:textId="77777777" w:rsidR="00C219E3" w:rsidRPr="00B25060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323AA5D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7E7BA7E" w14:textId="139E5C10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B72E7" w14:textId="03FC14EC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0B83B57B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A857A6A" w14:textId="2F6E869E" w:rsidR="00214BDC" w:rsidRDefault="00214BDC" w:rsidP="00214BD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attempted and solved the problem and have implemented more than 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thre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features. </w:t>
            </w:r>
          </w:p>
          <w:p w14:paraId="66AEAF20" w14:textId="77777777" w:rsidR="00C219E3" w:rsidRPr="00B25060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6813BC3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06FF5583" w14:textId="5EA75ED4" w:rsidR="00C219E3" w:rsidRPr="45C6F319" w:rsidRDefault="00C219E3" w:rsidP="00C219E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04701" w14:textId="77777777" w:rsidR="00C219E3" w:rsidRDefault="00C219E3" w:rsidP="00C219E3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30309E9F" w14:textId="77777777" w:rsidR="00C219E3" w:rsidRPr="005A631C" w:rsidRDefault="00C219E3" w:rsidP="00C219E3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C219E3" w:rsidRPr="005A631C" w14:paraId="767A846B" w14:textId="77777777" w:rsidTr="00C219E3">
        <w:trPr>
          <w:trHeight w:val="420"/>
        </w:trPr>
        <w:tc>
          <w:tcPr>
            <w:tcW w:w="121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78F9A" w14:textId="6FD572D5" w:rsidR="00C219E3" w:rsidRPr="005A631C" w:rsidRDefault="00B41BC0" w:rsidP="00C219E3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Total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CC2D0" w14:textId="77777777" w:rsidR="00C219E3" w:rsidRPr="005A631C" w:rsidRDefault="00C219E3" w:rsidP="00C219E3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5795D79A" w14:textId="29E887AE" w:rsidR="0025671B" w:rsidRDefault="0025671B" w:rsidP="45C6F319">
      <w:pPr>
        <w:spacing w:before="0" w:line="360" w:lineRule="auto"/>
        <w:rPr>
          <w:rFonts w:ascii="Calibri" w:eastAsia="Arial" w:hAnsi="Calibri" w:cs="Calibri"/>
        </w:rPr>
      </w:pPr>
    </w:p>
    <w:p w14:paraId="58A9DE46" w14:textId="07C108E3" w:rsidR="00B84829" w:rsidRDefault="00B84829" w:rsidP="45C6F319">
      <w:pPr>
        <w:spacing w:before="0" w:line="360" w:lineRule="auto"/>
        <w:rPr>
          <w:rFonts w:ascii="Calibri" w:eastAsia="Arial" w:hAnsi="Calibri" w:cs="Calibri"/>
        </w:rPr>
      </w:pPr>
    </w:p>
    <w:p w14:paraId="137E9DB2" w14:textId="7B747619" w:rsidR="00B84829" w:rsidRDefault="00B84829">
      <w:pPr>
        <w:rPr>
          <w:rFonts w:ascii="Calibri" w:eastAsia="Arial" w:hAnsi="Calibri" w:cs="Calibri"/>
        </w:rPr>
      </w:pPr>
      <w:r>
        <w:rPr>
          <w:rFonts w:ascii="Calibri" w:eastAsia="Arial" w:hAnsi="Calibri" w:cs="Calibri"/>
        </w:rPr>
        <w:br w:type="page"/>
      </w:r>
    </w:p>
    <w:p w14:paraId="5F9FC3E9" w14:textId="77777777" w:rsidR="00F21187" w:rsidRDefault="00F21187" w:rsidP="00F21187">
      <w:pPr>
        <w:pStyle w:val="Heading1"/>
      </w:pPr>
      <w:r>
        <w:lastRenderedPageBreak/>
        <w:t>Q4: Make two aesthetic enhancements (5 marks)</w:t>
      </w:r>
    </w:p>
    <w:tbl>
      <w:tblPr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B84829" w:rsidRPr="005A631C" w14:paraId="71BF937B" w14:textId="77777777" w:rsidTr="006F68E0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7C41" w14:textId="77777777" w:rsidR="00B84829" w:rsidRPr="00B25060" w:rsidRDefault="00B84829" w:rsidP="006F68E0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02395D1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3037425A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2F93EDA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3EED07F6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6574F3F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7E87E66B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9FA277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0D2871FF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A9F10B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09910FB0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137A81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0F4F56BF" w14:textId="77777777" w:rsidR="00B84829" w:rsidRPr="006D576E" w:rsidRDefault="00B84829" w:rsidP="006F68E0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B84829" w:rsidRPr="005A631C" w14:paraId="02054087" w14:textId="77777777" w:rsidTr="006F68E0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9DB6E" w14:textId="0C3AAFB2" w:rsidR="00B84829" w:rsidRPr="00B25060" w:rsidRDefault="00B84829" w:rsidP="006F68E0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</w:t>
            </w:r>
            <w:r w:rsidR="000C42D8"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3EDA5" w14:textId="4D2BCF4D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6DB08EE2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96659EE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694D39B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6BA7A" w14:textId="2F423B95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but the code is poorly written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19AC93A5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CA8D2B2" w14:textId="22CD46CC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</w:t>
            </w:r>
            <w:r w:rsidR="00B14318">
              <w:rPr>
                <w:rFonts w:ascii="Calibri" w:eastAsia="Arial" w:hAnsi="Calibri" w:cs="Calibri"/>
                <w:sz w:val="20"/>
                <w:szCs w:val="20"/>
              </w:rPr>
              <w:t xml:space="preserve"> had attempted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F21187">
              <w:rPr>
                <w:rFonts w:ascii="Calibri" w:eastAsia="Arial" w:hAnsi="Calibri" w:cs="Calibri"/>
                <w:sz w:val="20"/>
                <w:szCs w:val="20"/>
              </w:rPr>
              <w:t xml:space="preserve">at least one of the two </w:t>
            </w:r>
            <w:r w:rsidR="00AA0D02">
              <w:rPr>
                <w:rFonts w:ascii="Calibri" w:eastAsia="Arial" w:hAnsi="Calibri" w:cs="Calibri"/>
                <w:sz w:val="20"/>
                <w:szCs w:val="20"/>
              </w:rPr>
              <w:t>tasks</w:t>
            </w:r>
            <w:r w:rsidR="00F21187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3A7C184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5B7D067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No comments.</w:t>
            </w:r>
          </w:p>
          <w:p w14:paraId="47C2C507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D6D92" w14:textId="7E8945E8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1C312D38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7D6FDF8" w14:textId="12C2F52E" w:rsidR="00F21187" w:rsidRDefault="00F21187" w:rsidP="00F2118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both</w:t>
            </w:r>
            <w:r w:rsidR="00B14318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0A3133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AA0D02">
              <w:rPr>
                <w:rFonts w:ascii="Calibri" w:eastAsia="Arial" w:hAnsi="Calibri" w:cs="Calibri"/>
                <w:sz w:val="20"/>
                <w:szCs w:val="20"/>
              </w:rPr>
              <w:t>tasks</w:t>
            </w:r>
            <w:r w:rsidR="00A73E85">
              <w:rPr>
                <w:rFonts w:ascii="Calibri" w:eastAsia="Arial" w:hAnsi="Calibri" w:cs="Calibri"/>
                <w:sz w:val="20"/>
                <w:szCs w:val="20"/>
              </w:rPr>
              <w:t xml:space="preserve"> but has 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 xml:space="preserve">a </w:t>
            </w:r>
            <w:r w:rsidR="00A73E85">
              <w:rPr>
                <w:rFonts w:ascii="Calibri" w:eastAsia="Arial" w:hAnsi="Calibri" w:cs="Calibri"/>
                <w:sz w:val="20"/>
                <w:szCs w:val="20"/>
              </w:rPr>
              <w:t>problem with one of them.</w:t>
            </w:r>
          </w:p>
          <w:p w14:paraId="176E15F4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54CFE5D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xist and a poor attempt at describing the working of the program.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735FD" w14:textId="33E82EEF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666EFCA8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DB3D208" w14:textId="65398417" w:rsidR="00A73E85" w:rsidRDefault="00A73E85" w:rsidP="00A73E8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attempted both </w:t>
            </w:r>
            <w:r w:rsidR="000A3133">
              <w:rPr>
                <w:rFonts w:ascii="Calibri" w:eastAsia="Arial" w:hAnsi="Calibri" w:cs="Calibri"/>
                <w:sz w:val="20"/>
                <w:szCs w:val="20"/>
              </w:rPr>
              <w:t>the tasks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0A3133">
              <w:rPr>
                <w:rFonts w:ascii="Calibri" w:eastAsia="Arial" w:hAnsi="Calibri" w:cs="Calibri"/>
                <w:sz w:val="20"/>
                <w:szCs w:val="20"/>
              </w:rPr>
              <w:t>successfully.</w:t>
            </w:r>
          </w:p>
          <w:p w14:paraId="7F0C5B6E" w14:textId="77777777" w:rsidR="00B84829" w:rsidRPr="00B25060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81C7D74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18059399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C20DC" w14:textId="3A5AE331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C9083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6B856E50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97EE1BB" w14:textId="77777777" w:rsidR="000A3133" w:rsidRDefault="000A3133" w:rsidP="000A313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3A6ACBC" w14:textId="2BAEBEBD" w:rsidR="000A3133" w:rsidRDefault="000A3133" w:rsidP="000A3133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both the tasks successfully and have used multiple sounds for different buttons.</w:t>
            </w:r>
          </w:p>
          <w:p w14:paraId="256DCF03" w14:textId="77777777" w:rsidR="00B84829" w:rsidRPr="00B25060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0AB6329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A07D0CB" w14:textId="77777777" w:rsidR="00B84829" w:rsidRPr="45C6F319" w:rsidRDefault="00B84829" w:rsidP="006F68E0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DEBB" w14:textId="77777777" w:rsidR="00B84829" w:rsidRDefault="00B84829" w:rsidP="006F68E0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7C2A68D9" w14:textId="77777777" w:rsidR="00B84829" w:rsidRPr="005A631C" w:rsidRDefault="00B84829" w:rsidP="006F68E0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B84829" w:rsidRPr="005A631C" w14:paraId="481989EB" w14:textId="77777777" w:rsidTr="006F68E0">
        <w:trPr>
          <w:trHeight w:val="420"/>
        </w:trPr>
        <w:tc>
          <w:tcPr>
            <w:tcW w:w="121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9198B" w14:textId="20F215A7" w:rsidR="0005292E" w:rsidRPr="005A631C" w:rsidRDefault="00B41BC0" w:rsidP="00B41BC0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Total (x 0.5)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59A35" w14:textId="7EFFF755" w:rsidR="00B84829" w:rsidRPr="005A631C" w:rsidRDefault="00B84829" w:rsidP="006F68E0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3DE3A561" w14:textId="2215E7F3" w:rsidR="00B84829" w:rsidRDefault="00B84829" w:rsidP="45C6F319">
      <w:pPr>
        <w:spacing w:before="0" w:line="360" w:lineRule="auto"/>
        <w:rPr>
          <w:rFonts w:ascii="Calibri" w:eastAsia="Arial" w:hAnsi="Calibri" w:cs="Calibri"/>
        </w:rPr>
      </w:pPr>
    </w:p>
    <w:p w14:paraId="3D700A7A" w14:textId="79E2AE65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0849608A" w14:textId="5A036521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4F4B95B4" w14:textId="46A0FA49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28AE8C1A" w14:textId="05AF8FA2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3B25EB74" w14:textId="0ADDD31D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7AF8B196" w14:textId="6BD4FB94" w:rsidR="00C9083E" w:rsidRDefault="00C9083E" w:rsidP="45C6F319">
      <w:pPr>
        <w:spacing w:before="0" w:line="360" w:lineRule="auto"/>
        <w:rPr>
          <w:rFonts w:ascii="Calibri" w:eastAsia="Arial" w:hAnsi="Calibri" w:cs="Calibri"/>
        </w:rPr>
      </w:pPr>
    </w:p>
    <w:p w14:paraId="280D5F59" w14:textId="38B83B90" w:rsidR="00C9083E" w:rsidRDefault="00C9083E" w:rsidP="00C9083E">
      <w:pPr>
        <w:pStyle w:val="Heading1"/>
        <w:rPr>
          <w:rFonts w:eastAsia="Calibri" w:cs="Calibri"/>
          <w:bCs/>
          <w:color w:val="000000" w:themeColor="text1"/>
          <w:szCs w:val="28"/>
        </w:rPr>
      </w:pPr>
      <w:r>
        <w:rPr>
          <w:rFonts w:eastAsia="Calibri" w:cs="Calibri"/>
          <w:bCs/>
          <w:color w:val="000000" w:themeColor="text1"/>
          <w:szCs w:val="28"/>
        </w:rPr>
        <w:lastRenderedPageBreak/>
        <w:t>Q4</w:t>
      </w:r>
      <w:r w:rsidRPr="45C6F319">
        <w:rPr>
          <w:rFonts w:eastAsia="Calibri" w:cs="Calibri"/>
          <w:bCs/>
          <w:color w:val="000000" w:themeColor="text1"/>
          <w:szCs w:val="28"/>
        </w:rPr>
        <w:t xml:space="preserve">: </w:t>
      </w:r>
      <w:r>
        <w:t>Make performance optimization to the project (10 marks)</w:t>
      </w:r>
    </w:p>
    <w:tbl>
      <w:tblPr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743"/>
        <w:gridCol w:w="2278"/>
        <w:gridCol w:w="2278"/>
        <w:gridCol w:w="2278"/>
        <w:gridCol w:w="2278"/>
        <w:gridCol w:w="2278"/>
        <w:gridCol w:w="827"/>
      </w:tblGrid>
      <w:tr w:rsidR="00C9083E" w:rsidRPr="005A631C" w14:paraId="77463FDB" w14:textId="77777777" w:rsidTr="00CF13C4"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FAAC8" w14:textId="77777777" w:rsidR="00C9083E" w:rsidRPr="00B25060" w:rsidRDefault="00C9083E" w:rsidP="00CF13C4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177F25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087562AC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5704C1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175E104C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A3DF39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3FB7363E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A8CCA0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50BF09BD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E57BFD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3DD27B11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C81311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6C904F7C" w14:textId="77777777" w:rsidR="00C9083E" w:rsidRPr="006D576E" w:rsidRDefault="00C9083E" w:rsidP="00CF13C4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C9083E" w:rsidRPr="005A631C" w14:paraId="58632F64" w14:textId="77777777" w:rsidTr="00CF13C4"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C9F7B" w14:textId="77777777" w:rsidR="00C9083E" w:rsidRPr="00B25060" w:rsidRDefault="00C9083E" w:rsidP="00CF13C4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2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F1351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, or the student did not attempt the question.</w:t>
            </w:r>
          </w:p>
          <w:p w14:paraId="1CA4D7E7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AFB8BB6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F2BBA4F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71F78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but the code is poorly written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1F9F3655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9F4188C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the performance optimization but did not achieve any actual performance gains.</w:t>
            </w:r>
          </w:p>
          <w:p w14:paraId="645E7924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75A4275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No comments.</w:t>
            </w:r>
          </w:p>
          <w:p w14:paraId="7CB436F3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D0E2D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12059E9B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CA25401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the performance optimization and achieves performance gain by at least 10%.</w:t>
            </w:r>
          </w:p>
          <w:p w14:paraId="7A7DB74D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3EDF870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xist and a poor attempt at describing the working of the program.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0B715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685C64A9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B8EA4E6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the performance optimization and achieves performance gain by at least 20%.</w:t>
            </w:r>
          </w:p>
          <w:p w14:paraId="6A58EEE8" w14:textId="77777777" w:rsidR="00C9083E" w:rsidRPr="00B25060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0D234F0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B45C24A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B6853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81E1104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47FB0A1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d attempted more than one performance optimization and achieves performance gain by at least 10% in each optimization.</w:t>
            </w:r>
          </w:p>
          <w:p w14:paraId="01A7D2BB" w14:textId="77777777" w:rsidR="00C9083E" w:rsidRPr="00B25060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E4BF2ED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2B34144" w14:textId="77777777" w:rsidR="00C9083E" w:rsidRPr="45C6F319" w:rsidRDefault="00C9083E" w:rsidP="00CF13C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BCAE0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3802A43B" w14:textId="77777777" w:rsidR="00C9083E" w:rsidRPr="005A631C" w:rsidRDefault="00C9083E" w:rsidP="00CF13C4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C9083E" w:rsidRPr="005A631C" w14:paraId="068C3EF9" w14:textId="77777777" w:rsidTr="00CF13C4">
        <w:trPr>
          <w:trHeight w:val="420"/>
        </w:trPr>
        <w:tc>
          <w:tcPr>
            <w:tcW w:w="1213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E05DD" w14:textId="77777777" w:rsidR="00C9083E" w:rsidRDefault="00C9083E" w:rsidP="00CF13C4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Total</w:t>
            </w:r>
          </w:p>
          <w:p w14:paraId="4AD3D6C3" w14:textId="77777777" w:rsidR="00C9083E" w:rsidRPr="005A631C" w:rsidRDefault="00C9083E" w:rsidP="00CF13C4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2CAD6" w14:textId="77777777" w:rsidR="00C9083E" w:rsidRPr="005A631C" w:rsidRDefault="00C9083E" w:rsidP="00CF13C4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4ABC518C" w14:textId="77777777" w:rsidR="00216008" w:rsidRDefault="00216008" w:rsidP="00216008">
      <w:r>
        <w:t>#End of Document</w:t>
      </w:r>
    </w:p>
    <w:p w14:paraId="64C43B9F" w14:textId="50DE65CB" w:rsidR="00C9083E" w:rsidRPr="00C9083E" w:rsidRDefault="00C9083E" w:rsidP="00C9083E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</w:p>
    <w:sectPr w:rsidR="00C9083E" w:rsidRPr="00C9083E">
      <w:footerReference w:type="default" r:id="rId7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36BA9" w14:textId="77777777" w:rsidR="006F430D" w:rsidRDefault="006F430D">
      <w:pPr>
        <w:spacing w:before="0" w:line="240" w:lineRule="auto"/>
      </w:pPr>
      <w:r>
        <w:separator/>
      </w:r>
    </w:p>
  </w:endnote>
  <w:endnote w:type="continuationSeparator" w:id="0">
    <w:p w14:paraId="7A2C0C5F" w14:textId="77777777" w:rsidR="006F430D" w:rsidRDefault="006F430D">
      <w:pPr>
        <w:spacing w:before="0" w:line="240" w:lineRule="auto"/>
      </w:pPr>
      <w:r>
        <w:continuationSeparator/>
      </w:r>
    </w:p>
  </w:endnote>
  <w:endnote w:type="continuationNotice" w:id="1">
    <w:p w14:paraId="62E832E4" w14:textId="77777777" w:rsidR="006F430D" w:rsidRDefault="006F430D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1D124" w14:textId="64A3D985" w:rsidR="007E2F97" w:rsidRDefault="00076B2E">
    <w:pPr>
      <w:pBdr>
        <w:top w:val="single" w:sz="4" w:space="1" w:color="000000"/>
      </w:pBdr>
      <w:tabs>
        <w:tab w:val="right" w:pos="9360"/>
      </w:tabs>
      <w:spacing w:before="0" w:after="200" w:line="240" w:lineRule="auto"/>
    </w:pPr>
    <w:r>
      <w:rPr>
        <w:rFonts w:ascii="Calibri" w:eastAsia="Calibri" w:hAnsi="Calibri" w:cs="Calibri"/>
        <w:sz w:val="20"/>
        <w:szCs w:val="20"/>
      </w:rPr>
      <w:t xml:space="preserve">Page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PAGE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0C100F">
      <w:rPr>
        <w:rFonts w:ascii="Calibri" w:eastAsia="Calibri" w:hAnsi="Calibri" w:cs="Calibri"/>
        <w:noProof/>
        <w:sz w:val="20"/>
        <w:szCs w:val="20"/>
      </w:rPr>
      <w:t>4</w:t>
    </w:r>
    <w:r>
      <w:rPr>
        <w:rFonts w:ascii="Calibri" w:eastAsia="Calibri" w:hAnsi="Calibri" w:cs="Calibri"/>
        <w:sz w:val="20"/>
        <w:szCs w:val="20"/>
      </w:rPr>
      <w:fldChar w:fldCharType="end"/>
    </w:r>
    <w:r>
      <w:rPr>
        <w:rFonts w:ascii="Calibri" w:eastAsia="Calibri" w:hAnsi="Calibri" w:cs="Calibri"/>
        <w:sz w:val="20"/>
        <w:szCs w:val="20"/>
      </w:rPr>
      <w:t xml:space="preserve"> of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NUMPAGES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0C100F">
      <w:rPr>
        <w:rFonts w:ascii="Calibri" w:eastAsia="Calibri" w:hAnsi="Calibri" w:cs="Calibri"/>
        <w:noProof/>
        <w:sz w:val="20"/>
        <w:szCs w:val="20"/>
      </w:rPr>
      <w:t>5</w:t>
    </w:r>
    <w:r>
      <w:rPr>
        <w:rFonts w:ascii="Calibri" w:eastAsia="Calibri" w:hAnsi="Calibri" w:cs="Calibri"/>
        <w:sz w:val="20"/>
        <w:szCs w:val="20"/>
      </w:rPr>
      <w:fldChar w:fldCharType="end"/>
    </w:r>
    <w:r w:rsidR="006A49E5">
      <w:rPr>
        <w:rFonts w:ascii="Calibri" w:eastAsia="Calibri" w:hAnsi="Calibri" w:cs="Calibri"/>
        <w:sz w:val="20"/>
        <w:szCs w:val="20"/>
      </w:rPr>
      <w:t xml:space="preserve"> | PGGE (CGE2</w:t>
    </w:r>
    <w:r>
      <w:rPr>
        <w:rFonts w:ascii="Calibri" w:eastAsia="Calibri" w:hAnsi="Calibri" w:cs="Calibri"/>
        <w:sz w:val="20"/>
        <w:szCs w:val="20"/>
      </w:rPr>
      <w:t>C</w:t>
    </w:r>
    <w:r w:rsidR="006A49E5">
      <w:rPr>
        <w:rFonts w:ascii="Calibri" w:eastAsia="Calibri" w:hAnsi="Calibri" w:cs="Calibri"/>
        <w:sz w:val="20"/>
        <w:szCs w:val="20"/>
      </w:rPr>
      <w:t>19</w:t>
    </w:r>
    <w:r>
      <w:rPr>
        <w:rFonts w:ascii="Calibri" w:eastAsia="Calibri" w:hAnsi="Calibri" w:cs="Calibri"/>
        <w:sz w:val="20"/>
        <w:szCs w:val="20"/>
      </w:rPr>
      <w:t xml:space="preserve">) | </w:t>
    </w:r>
    <w:r w:rsidR="0043676E">
      <w:rPr>
        <w:rFonts w:ascii="Calibri" w:eastAsia="Calibri" w:hAnsi="Calibri" w:cs="Calibri"/>
        <w:sz w:val="20"/>
        <w:szCs w:val="20"/>
      </w:rPr>
      <w:t xml:space="preserve">Assignment </w:t>
    </w:r>
    <w:r w:rsidR="00BA3B85">
      <w:rPr>
        <w:rFonts w:ascii="Calibri" w:eastAsia="Calibri" w:hAnsi="Calibri" w:cs="Calibri"/>
        <w:sz w:val="20"/>
        <w:szCs w:val="20"/>
      </w:rPr>
      <w:t>3</w:t>
    </w:r>
    <w:r w:rsidR="0043676E">
      <w:rPr>
        <w:rFonts w:ascii="Calibri" w:eastAsia="Calibri" w:hAnsi="Calibri" w:cs="Calibri"/>
        <w:sz w:val="20"/>
        <w:szCs w:val="20"/>
      </w:rPr>
      <w:t xml:space="preserve">: </w:t>
    </w:r>
    <w:r w:rsidR="00BA3B85" w:rsidRPr="00BA3B85">
      <w:rPr>
        <w:rFonts w:ascii="Calibri" w:eastAsia="Calibri" w:hAnsi="Calibri" w:cs="Calibri"/>
        <w:sz w:val="20"/>
        <w:szCs w:val="20"/>
      </w:rPr>
      <w:t>Game Programming Project – Game Application (Rubric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C42CA" w14:textId="77777777" w:rsidR="006F430D" w:rsidRDefault="006F430D">
      <w:pPr>
        <w:spacing w:before="0" w:line="240" w:lineRule="auto"/>
      </w:pPr>
      <w:r>
        <w:separator/>
      </w:r>
    </w:p>
  </w:footnote>
  <w:footnote w:type="continuationSeparator" w:id="0">
    <w:p w14:paraId="7806A671" w14:textId="77777777" w:rsidR="006F430D" w:rsidRDefault="006F430D">
      <w:pPr>
        <w:spacing w:before="0" w:line="240" w:lineRule="auto"/>
      </w:pPr>
      <w:r>
        <w:continuationSeparator/>
      </w:r>
    </w:p>
  </w:footnote>
  <w:footnote w:type="continuationNotice" w:id="1">
    <w:p w14:paraId="6570615B" w14:textId="77777777" w:rsidR="006F430D" w:rsidRDefault="006F430D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33B1B"/>
    <w:multiLevelType w:val="multilevel"/>
    <w:tmpl w:val="5DB0B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89455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KysDSxsDA1MTNW0lEKTi0uzszPAykwNKgFAHPHtO8tAAAA"/>
  </w:docVars>
  <w:rsids>
    <w:rsidRoot w:val="007E2F97"/>
    <w:rsid w:val="00016B27"/>
    <w:rsid w:val="000253E2"/>
    <w:rsid w:val="0003217D"/>
    <w:rsid w:val="00033B4F"/>
    <w:rsid w:val="0005292E"/>
    <w:rsid w:val="000529EA"/>
    <w:rsid w:val="00076B2E"/>
    <w:rsid w:val="000944B7"/>
    <w:rsid w:val="000A16A7"/>
    <w:rsid w:val="000A3133"/>
    <w:rsid w:val="000B7B30"/>
    <w:rsid w:val="000C100F"/>
    <w:rsid w:val="000C42D8"/>
    <w:rsid w:val="000C637F"/>
    <w:rsid w:val="000D22BB"/>
    <w:rsid w:val="00104C95"/>
    <w:rsid w:val="00111630"/>
    <w:rsid w:val="00111D1C"/>
    <w:rsid w:val="00122750"/>
    <w:rsid w:val="00130202"/>
    <w:rsid w:val="00132BD6"/>
    <w:rsid w:val="001538FF"/>
    <w:rsid w:val="001732BC"/>
    <w:rsid w:val="00173BF4"/>
    <w:rsid w:val="00190CD1"/>
    <w:rsid w:val="001B287D"/>
    <w:rsid w:val="001E54E8"/>
    <w:rsid w:val="00214BDC"/>
    <w:rsid w:val="00216008"/>
    <w:rsid w:val="00226118"/>
    <w:rsid w:val="00242EF4"/>
    <w:rsid w:val="0025333E"/>
    <w:rsid w:val="0025671B"/>
    <w:rsid w:val="00264802"/>
    <w:rsid w:val="00273F3B"/>
    <w:rsid w:val="00286A1B"/>
    <w:rsid w:val="002941AC"/>
    <w:rsid w:val="002A2B64"/>
    <w:rsid w:val="002B55BC"/>
    <w:rsid w:val="00364E82"/>
    <w:rsid w:val="003B474C"/>
    <w:rsid w:val="003C30C1"/>
    <w:rsid w:val="003D689E"/>
    <w:rsid w:val="003F4997"/>
    <w:rsid w:val="0043676E"/>
    <w:rsid w:val="004C4AF6"/>
    <w:rsid w:val="004D5CA9"/>
    <w:rsid w:val="004E09EF"/>
    <w:rsid w:val="00550B12"/>
    <w:rsid w:val="0056095B"/>
    <w:rsid w:val="00566A39"/>
    <w:rsid w:val="00592D8F"/>
    <w:rsid w:val="005A631C"/>
    <w:rsid w:val="005B0238"/>
    <w:rsid w:val="005C1106"/>
    <w:rsid w:val="005C6C28"/>
    <w:rsid w:val="00635C92"/>
    <w:rsid w:val="006663C8"/>
    <w:rsid w:val="0067576A"/>
    <w:rsid w:val="006A49E5"/>
    <w:rsid w:val="006C26DD"/>
    <w:rsid w:val="006D576E"/>
    <w:rsid w:val="006E24D0"/>
    <w:rsid w:val="006F430D"/>
    <w:rsid w:val="006F5A52"/>
    <w:rsid w:val="006F6579"/>
    <w:rsid w:val="00734C6D"/>
    <w:rsid w:val="007512E9"/>
    <w:rsid w:val="007B6AD4"/>
    <w:rsid w:val="007E2F97"/>
    <w:rsid w:val="008025F1"/>
    <w:rsid w:val="008569F7"/>
    <w:rsid w:val="00864AAB"/>
    <w:rsid w:val="00867048"/>
    <w:rsid w:val="00875B17"/>
    <w:rsid w:val="008846D4"/>
    <w:rsid w:val="008C2B3F"/>
    <w:rsid w:val="008D45AA"/>
    <w:rsid w:val="008D4DB5"/>
    <w:rsid w:val="008D64FD"/>
    <w:rsid w:val="008E09C0"/>
    <w:rsid w:val="008E3B9C"/>
    <w:rsid w:val="008F414C"/>
    <w:rsid w:val="0094302D"/>
    <w:rsid w:val="009772BF"/>
    <w:rsid w:val="009A6865"/>
    <w:rsid w:val="009F0119"/>
    <w:rsid w:val="00A32D0F"/>
    <w:rsid w:val="00A34420"/>
    <w:rsid w:val="00A73E85"/>
    <w:rsid w:val="00A80A7D"/>
    <w:rsid w:val="00AA0D02"/>
    <w:rsid w:val="00AA65DC"/>
    <w:rsid w:val="00AF6586"/>
    <w:rsid w:val="00B07104"/>
    <w:rsid w:val="00B14318"/>
    <w:rsid w:val="00B25060"/>
    <w:rsid w:val="00B27529"/>
    <w:rsid w:val="00B41BC0"/>
    <w:rsid w:val="00B44D9B"/>
    <w:rsid w:val="00B64AF5"/>
    <w:rsid w:val="00B77211"/>
    <w:rsid w:val="00B84829"/>
    <w:rsid w:val="00B96759"/>
    <w:rsid w:val="00BA046C"/>
    <w:rsid w:val="00BA3B85"/>
    <w:rsid w:val="00BE0F97"/>
    <w:rsid w:val="00C0208C"/>
    <w:rsid w:val="00C20C97"/>
    <w:rsid w:val="00C219E3"/>
    <w:rsid w:val="00C578BD"/>
    <w:rsid w:val="00C74AE4"/>
    <w:rsid w:val="00C9083E"/>
    <w:rsid w:val="00C93462"/>
    <w:rsid w:val="00CA4988"/>
    <w:rsid w:val="00CA4DC6"/>
    <w:rsid w:val="00CF4625"/>
    <w:rsid w:val="00D145BC"/>
    <w:rsid w:val="00D25B36"/>
    <w:rsid w:val="00D27BBB"/>
    <w:rsid w:val="00D6181E"/>
    <w:rsid w:val="00D765BE"/>
    <w:rsid w:val="00D8651E"/>
    <w:rsid w:val="00D908A4"/>
    <w:rsid w:val="00DC2E7C"/>
    <w:rsid w:val="00DF2F3F"/>
    <w:rsid w:val="00E3520A"/>
    <w:rsid w:val="00E44E5C"/>
    <w:rsid w:val="00E5200C"/>
    <w:rsid w:val="00E62A47"/>
    <w:rsid w:val="00E76A67"/>
    <w:rsid w:val="00E8146F"/>
    <w:rsid w:val="00EA4FC0"/>
    <w:rsid w:val="00ED1648"/>
    <w:rsid w:val="00EF2C99"/>
    <w:rsid w:val="00F21187"/>
    <w:rsid w:val="00F27645"/>
    <w:rsid w:val="00F45EA6"/>
    <w:rsid w:val="00F50E4B"/>
    <w:rsid w:val="00F5681F"/>
    <w:rsid w:val="00F60DA3"/>
    <w:rsid w:val="00F77A42"/>
    <w:rsid w:val="00FA0C9D"/>
    <w:rsid w:val="00FC3A6A"/>
    <w:rsid w:val="00FD534A"/>
    <w:rsid w:val="00FE33C8"/>
    <w:rsid w:val="0211EE98"/>
    <w:rsid w:val="0696BD1C"/>
    <w:rsid w:val="0BDCF60B"/>
    <w:rsid w:val="0DF9877F"/>
    <w:rsid w:val="1284410B"/>
    <w:rsid w:val="1461B386"/>
    <w:rsid w:val="1643DF72"/>
    <w:rsid w:val="19C25522"/>
    <w:rsid w:val="19ED346C"/>
    <w:rsid w:val="1C876990"/>
    <w:rsid w:val="1E1A4F04"/>
    <w:rsid w:val="25D261A8"/>
    <w:rsid w:val="2AA20F7F"/>
    <w:rsid w:val="31ED853B"/>
    <w:rsid w:val="32AEFA42"/>
    <w:rsid w:val="34E1FEE1"/>
    <w:rsid w:val="3F24A2F1"/>
    <w:rsid w:val="3FB34D9C"/>
    <w:rsid w:val="4501C0D2"/>
    <w:rsid w:val="45C6F319"/>
    <w:rsid w:val="4C4D4410"/>
    <w:rsid w:val="4CCB6263"/>
    <w:rsid w:val="4E7AC9FB"/>
    <w:rsid w:val="513650C0"/>
    <w:rsid w:val="524440D6"/>
    <w:rsid w:val="54409276"/>
    <w:rsid w:val="5AF0A67F"/>
    <w:rsid w:val="5C11B67B"/>
    <w:rsid w:val="631AB76F"/>
    <w:rsid w:val="65A441B0"/>
    <w:rsid w:val="6A0EDE44"/>
    <w:rsid w:val="73257246"/>
    <w:rsid w:val="7485FA7C"/>
    <w:rsid w:val="7DB5F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03299"/>
  <w15:docId w15:val="{8D8BCCC1-67C9-43B1-A5EA-BD0E122C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SG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autoRedefine/>
    <w:qFormat/>
    <w:rsid w:val="002B55BC"/>
    <w:pPr>
      <w:keepNext/>
      <w:keepLines/>
      <w:spacing w:before="240" w:line="360" w:lineRule="auto"/>
      <w:outlineLvl w:val="0"/>
    </w:pPr>
    <w:rPr>
      <w:rFonts w:ascii="Calibri" w:eastAsia="Arial" w:hAnsi="Calibri" w:cs="Arial"/>
      <w:b/>
      <w:sz w:val="28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0" w:line="360" w:lineRule="auto"/>
      <w:ind w:left="360"/>
      <w:jc w:val="both"/>
      <w:outlineLvl w:val="1"/>
    </w:pPr>
    <w:rPr>
      <w:rFonts w:ascii="Arial" w:eastAsia="Arial" w:hAnsi="Arial" w:cs="Arial"/>
      <w:b/>
      <w:color w:val="434343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9E5"/>
  </w:style>
  <w:style w:type="paragraph" w:styleId="Footer">
    <w:name w:val="footer"/>
    <w:basedOn w:val="Normal"/>
    <w:link w:val="Foot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9E5"/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5</Pages>
  <Words>777</Words>
  <Characters>4429</Characters>
  <Application>Microsoft Office Word</Application>
  <DocSecurity>0</DocSecurity>
  <Lines>36</Lines>
  <Paragraphs>10</Paragraphs>
  <ScaleCrop>false</ScaleCrop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AKHTAR (TP)</dc:creator>
  <cp:keywords/>
  <cp:lastModifiedBy>Shamim AKHTAR (TP)</cp:lastModifiedBy>
  <cp:revision>130</cp:revision>
  <dcterms:created xsi:type="dcterms:W3CDTF">2020-10-19T13:39:00Z</dcterms:created>
  <dcterms:modified xsi:type="dcterms:W3CDTF">2023-12-0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2:20:06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308ed8c5-ee78-4fbc-b453-151cdf0f7ba2</vt:lpwstr>
  </property>
  <property fmtid="{D5CDD505-2E9C-101B-9397-08002B2CF9AE}" pid="8" name="MSIP_Label_f69d7fc4-da81-42e5-b309-526f71322d86_ContentBits">
    <vt:lpwstr>0</vt:lpwstr>
  </property>
</Properties>
</file>